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fff332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bec0eb14-8314-4cea-959a-db6069a0971a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f2a486d6-016b-40ed-b003-1e9d020d39c5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81298e48-a1fa-4a6a-8d87-b3b86edf94d8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30:05Z</dcterms:created>
  <dcterms:modified xsi:type="dcterms:W3CDTF">2023-07-03T19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